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20907" w:rsidRDefault="0081555E">
      <w:pPr>
        <w:pStyle w:val="a4"/>
      </w:pPr>
      <w:r>
        <w:t>Лабораторная работа №4</w:t>
      </w:r>
    </w:p>
    <w:p w:rsidR="00120907" w:rsidRDefault="0081555E">
      <w:pPr>
        <w:pStyle w:val="a5"/>
      </w:pPr>
      <w:r>
        <w:t>Дискреционное разграничение прав в Linux. Расширенные атрибуты</w:t>
      </w:r>
    </w:p>
    <w:p w:rsidR="00120907" w:rsidRDefault="0081555E">
      <w:pPr>
        <w:pStyle w:val="Author"/>
      </w:pPr>
      <w:r>
        <w:t>Асеева Яна Олег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94687995"/>
        <w:docPartObj>
          <w:docPartGallery w:val="Table of Contents"/>
          <w:docPartUnique/>
        </w:docPartObj>
      </w:sdtPr>
      <w:sdtEndPr/>
      <w:sdtContent>
        <w:p w:rsidR="00120907" w:rsidRDefault="0081555E">
          <w:pPr>
            <w:pStyle w:val="ae"/>
          </w:pPr>
          <w:r>
            <w:t>Содержание</w:t>
          </w:r>
        </w:p>
        <w:p w:rsidR="002C7643" w:rsidRDefault="0081555E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2C7643">
            <w:fldChar w:fldCharType="separate"/>
          </w:r>
          <w:hyperlink w:anchor="_Toc115270534" w:history="1">
            <w:r w:rsidR="002C7643" w:rsidRPr="00B37178">
              <w:rPr>
                <w:rStyle w:val="ad"/>
                <w:noProof/>
              </w:rPr>
              <w:t>Цель работы</w:t>
            </w:r>
            <w:r w:rsidR="002C7643">
              <w:rPr>
                <w:noProof/>
                <w:webHidden/>
              </w:rPr>
              <w:tab/>
            </w:r>
            <w:r w:rsidR="002C7643">
              <w:rPr>
                <w:noProof/>
                <w:webHidden/>
              </w:rPr>
              <w:fldChar w:fldCharType="begin"/>
            </w:r>
            <w:r w:rsidR="002C7643">
              <w:rPr>
                <w:noProof/>
                <w:webHidden/>
              </w:rPr>
              <w:instrText xml:space="preserve"> PAGEREF _Toc115270534 \h </w:instrText>
            </w:r>
            <w:r w:rsidR="002C7643">
              <w:rPr>
                <w:noProof/>
                <w:webHidden/>
              </w:rPr>
            </w:r>
            <w:r w:rsidR="002C7643">
              <w:rPr>
                <w:noProof/>
                <w:webHidden/>
              </w:rPr>
              <w:fldChar w:fldCharType="separate"/>
            </w:r>
            <w:r w:rsidR="002C7643">
              <w:rPr>
                <w:noProof/>
                <w:webHidden/>
              </w:rPr>
              <w:t>1</w:t>
            </w:r>
            <w:r w:rsidR="002C7643">
              <w:rPr>
                <w:noProof/>
                <w:webHidden/>
              </w:rPr>
              <w:fldChar w:fldCharType="end"/>
            </w:r>
          </w:hyperlink>
        </w:p>
        <w:p w:rsidR="002C7643" w:rsidRDefault="002C764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5270535" w:history="1">
            <w:r w:rsidRPr="00B3717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70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7643" w:rsidRDefault="002C764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5270536" w:history="1">
            <w:r w:rsidRPr="00B37178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70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7643" w:rsidRDefault="002C764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5270537" w:history="1">
            <w:r w:rsidRPr="00B37178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70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0907" w:rsidRDefault="0081555E">
          <w:r>
            <w:fldChar w:fldCharType="end"/>
          </w:r>
        </w:p>
      </w:sdtContent>
    </w:sdt>
    <w:p w:rsidR="00120907" w:rsidRDefault="0081555E">
      <w:pPr>
        <w:pStyle w:val="1"/>
      </w:pPr>
      <w:bookmarkStart w:id="0" w:name="цель-работы"/>
      <w:bookmarkStart w:id="1" w:name="_Toc115270534"/>
      <w:r>
        <w:t>Цель работы</w:t>
      </w:r>
      <w:bookmarkEnd w:id="0"/>
      <w:bookmarkEnd w:id="1"/>
    </w:p>
    <w:p w:rsidR="00120907" w:rsidRDefault="0081555E">
      <w:pPr>
        <w:pStyle w:val="FirstParagraph"/>
      </w:pPr>
      <w:r>
        <w:t>Получение практических навыков работы в консоли с расширенными атрибутами файлов.</w:t>
      </w:r>
    </w:p>
    <w:p w:rsidR="00120907" w:rsidRDefault="0081555E">
      <w:pPr>
        <w:pStyle w:val="1"/>
      </w:pPr>
      <w:bookmarkStart w:id="2" w:name="выполнение-лабораторной-работы"/>
      <w:bookmarkStart w:id="3" w:name="_Toc115270535"/>
      <w:r>
        <w:t>Выполнение лабораторной работы</w:t>
      </w:r>
      <w:bookmarkEnd w:id="2"/>
      <w:bookmarkEnd w:id="3"/>
    </w:p>
    <w:p w:rsidR="00120907" w:rsidRDefault="0081555E">
      <w:pPr>
        <w:pStyle w:val="FirstParagraph"/>
      </w:pPr>
      <w:r>
        <w:t>1.От имени пользователя guest определила расширенные атрибуты файла /home/guest/dir1/file1 командой lsattr /home/guest/dir1/file1. (рис.1)</w:t>
      </w:r>
    </w:p>
    <w:p w:rsidR="00120907" w:rsidRDefault="002C7643" w:rsidP="002C764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60134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Снимок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0907" w:rsidRDefault="0081555E">
      <w:pPr>
        <w:pStyle w:val="a0"/>
      </w:pPr>
      <w:r>
        <w:t>р</w:t>
      </w:r>
      <w:r>
        <w:t>ис.1</w:t>
      </w:r>
    </w:p>
    <w:p w:rsidR="00120907" w:rsidRDefault="0081555E">
      <w:pPr>
        <w:pStyle w:val="a0"/>
      </w:pPr>
      <w:r>
        <w:t>2.Установила командой chmod 600 dir1/file1 на файл file1 права, разр</w:t>
      </w:r>
      <w:r>
        <w:t>ешающие чтение и запись для владельца файла. (рис.2)</w:t>
      </w:r>
    </w:p>
    <w:p w:rsidR="00120907" w:rsidRDefault="002C7643" w:rsidP="002C764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53530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Снимок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35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0907" w:rsidRDefault="0081555E">
      <w:pPr>
        <w:pStyle w:val="a0"/>
      </w:pPr>
      <w:r>
        <w:t>р</w:t>
      </w:r>
      <w:r>
        <w:t>ис.2</w:t>
      </w:r>
    </w:p>
    <w:p w:rsidR="00120907" w:rsidRDefault="0081555E">
      <w:pPr>
        <w:pStyle w:val="a0"/>
      </w:pPr>
      <w:r>
        <w:t>3.Попробовала установить на файл /home/guest/dir1/file1 расширенный атрибут a от имени пользователя guest: chattr +a dir1/file1. В ответ получила отказ от выполнения операции. (рис.3)</w:t>
      </w:r>
    </w:p>
    <w:p w:rsidR="00120907" w:rsidRDefault="002C7643" w:rsidP="002C7643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53911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Снимок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3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0907" w:rsidRDefault="0081555E">
      <w:pPr>
        <w:pStyle w:val="a0"/>
      </w:pPr>
      <w:r>
        <w:t>р</w:t>
      </w:r>
      <w:r>
        <w:t>ис.3</w:t>
      </w:r>
    </w:p>
    <w:p w:rsidR="00120907" w:rsidRDefault="0081555E">
      <w:pPr>
        <w:pStyle w:val="a0"/>
      </w:pPr>
      <w:r>
        <w:t>4.Повысила свои права с помощью команды su. Попробовала установить расширенный атрибут a на файл /home/guest/dir1/file1 от имени суперпользователя: chattr +a /home/guest/dir1/file1. В ответ отказ от выполнения операции не получила. (рис.4)</w:t>
      </w:r>
    </w:p>
    <w:p w:rsidR="00120907" w:rsidRDefault="002C7643" w:rsidP="002C764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805815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Снимок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805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0907" w:rsidRDefault="0081555E">
      <w:pPr>
        <w:pStyle w:val="a0"/>
      </w:pPr>
      <w:r>
        <w:t>р</w:t>
      </w:r>
      <w:r>
        <w:t>ис.4</w:t>
      </w:r>
    </w:p>
    <w:p w:rsidR="00120907" w:rsidRDefault="0081555E">
      <w:pPr>
        <w:pStyle w:val="a0"/>
      </w:pPr>
      <w:r>
        <w:t>5.От пользователя guest проверила правильность установления атрибута: lsattr dir1/file1. (рис.5)</w:t>
      </w:r>
    </w:p>
    <w:p w:rsidR="00120907" w:rsidRDefault="002C7643" w:rsidP="002C764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385445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Снимок5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8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0907" w:rsidRDefault="0081555E">
      <w:pPr>
        <w:pStyle w:val="a0"/>
      </w:pPr>
      <w:r>
        <w:t>р</w:t>
      </w:r>
      <w:r>
        <w:t>ис.5</w:t>
      </w:r>
    </w:p>
    <w:p w:rsidR="00120907" w:rsidRDefault="0081555E">
      <w:pPr>
        <w:pStyle w:val="a0"/>
      </w:pPr>
      <w:r>
        <w:t xml:space="preserve">6.Выполнила дозапись в файл file1 слова «test» командой echo “test” </w:t>
      </w:r>
      <w:r>
        <w:t>dir1/file1. После этого выполнила чтение файла file1 командой cat dir1/file1. Убедилась, что слово test было успешно записано в file1. (рис.6)</w:t>
      </w:r>
    </w:p>
    <w:p w:rsidR="00120907" w:rsidRDefault="002C7643" w:rsidP="002C764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82740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Снимок6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82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0907" w:rsidRDefault="0081555E">
      <w:pPr>
        <w:pStyle w:val="a0"/>
      </w:pPr>
      <w:r>
        <w:t>р</w:t>
      </w:r>
      <w:r>
        <w:t>ис.6</w:t>
      </w:r>
    </w:p>
    <w:p w:rsidR="00120907" w:rsidRDefault="0081555E">
      <w:pPr>
        <w:pStyle w:val="a0"/>
      </w:pPr>
      <w:r>
        <w:t>7.Попробовала удалить файл file1 либо стереть имеющуюся в нём информацию командой echo “abcd” &gt;</w:t>
      </w:r>
      <w:r>
        <w:t xml:space="preserve"> dirl/file1, но получила отказ. Попробовала переименовать файл с помощью команды mv dir1/file1 dir1/file11, но также получила отказ. (рис.7)</w:t>
      </w:r>
    </w:p>
    <w:p w:rsidR="00120907" w:rsidRDefault="002C7643" w:rsidP="002C764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84709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Снимок7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84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0907" w:rsidRDefault="0081555E">
      <w:pPr>
        <w:pStyle w:val="a0"/>
      </w:pPr>
      <w:r>
        <w:t>р</w:t>
      </w:r>
      <w:r>
        <w:t>ис.7</w:t>
      </w:r>
    </w:p>
    <w:p w:rsidR="00120907" w:rsidRDefault="0081555E">
      <w:pPr>
        <w:pStyle w:val="a0"/>
      </w:pPr>
      <w:r>
        <w:t>8.Попробовала с помощью команды chmod 000 file1 установить на файл file1 права, например, запреща</w:t>
      </w:r>
      <w:r>
        <w:t>ющие чтение и запись для владельца файла. Получила отказ от выполнения операции. (рис.8)</w:t>
      </w:r>
    </w:p>
    <w:p w:rsidR="00120907" w:rsidRDefault="002C7643" w:rsidP="002C7643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593725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Снимок8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9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0907" w:rsidRDefault="0081555E">
      <w:pPr>
        <w:pStyle w:val="a0"/>
      </w:pPr>
      <w:r>
        <w:t>р</w:t>
      </w:r>
      <w:r>
        <w:t>ис.8</w:t>
      </w:r>
    </w:p>
    <w:p w:rsidR="00120907" w:rsidRDefault="0081555E">
      <w:pPr>
        <w:pStyle w:val="a0"/>
      </w:pPr>
      <w:r>
        <w:t xml:space="preserve">9.Сняла расширенный атрибут a с файла /home/guest/dirl/file1 от имени суперпользователя командой chattr -a /home/guest/dir1/file1 (рис.9). Повторила </w:t>
      </w:r>
      <w:r>
        <w:t>операции, которые мне ранее не удавалось выполнить (рис.10).</w:t>
      </w:r>
    </w:p>
    <w:p w:rsidR="00120907" w:rsidRDefault="002C7643" w:rsidP="002C764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44069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Снимок9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4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0907" w:rsidRDefault="0081555E">
      <w:pPr>
        <w:pStyle w:val="a0"/>
      </w:pPr>
      <w:r>
        <w:t>р</w:t>
      </w:r>
      <w:r>
        <w:t>ис.9</w:t>
      </w:r>
    </w:p>
    <w:p w:rsidR="00120907" w:rsidRDefault="002C7643" w:rsidP="002C764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855345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Снимок10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85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0907" w:rsidRDefault="0081555E">
      <w:pPr>
        <w:pStyle w:val="a0"/>
      </w:pPr>
      <w:r>
        <w:t>р</w:t>
      </w:r>
      <w:r>
        <w:t>ис.10</w:t>
      </w:r>
    </w:p>
    <w:p w:rsidR="00120907" w:rsidRDefault="0081555E">
      <w:pPr>
        <w:pStyle w:val="a0"/>
      </w:pPr>
      <w:r>
        <w:t>Отказов от выполнения операций не получила - операции прошли успешно.</w:t>
      </w:r>
    </w:p>
    <w:p w:rsidR="00120907" w:rsidRDefault="0081555E">
      <w:pPr>
        <w:pStyle w:val="a0"/>
      </w:pPr>
      <w:r>
        <w:t>10.Повторила действия по шагам, заменив атрибут «a» атрибутом «i» (рис.11-12).</w:t>
      </w:r>
    </w:p>
    <w:p w:rsidR="00120907" w:rsidRDefault="002C7643" w:rsidP="002C764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1132205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Снимок1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132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0907" w:rsidRDefault="0081555E">
      <w:pPr>
        <w:pStyle w:val="a0"/>
      </w:pPr>
      <w:r>
        <w:t>р</w:t>
      </w:r>
      <w:r>
        <w:t>ис.11</w:t>
      </w:r>
    </w:p>
    <w:p w:rsidR="00120907" w:rsidRDefault="002C7643" w:rsidP="002C7643">
      <w:pPr>
        <w:pStyle w:val="CaptionedFigure"/>
      </w:pPr>
      <w:bookmarkStart w:id="4" w:name="_GoBack"/>
      <w:r>
        <w:rPr>
          <w:noProof/>
          <w:lang w:eastAsia="ru-RU"/>
        </w:rPr>
        <w:drawing>
          <wp:inline distT="0" distB="0" distL="0" distR="0">
            <wp:extent cx="6152515" cy="223647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Снимок1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236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 w:rsidR="00120907" w:rsidRDefault="0081555E">
      <w:pPr>
        <w:pStyle w:val="a0"/>
      </w:pPr>
      <w:r>
        <w:t>р</w:t>
      </w:r>
      <w:r>
        <w:t>ис.12</w:t>
      </w:r>
    </w:p>
    <w:p w:rsidR="00120907" w:rsidRDefault="0081555E">
      <w:pPr>
        <w:pStyle w:val="a0"/>
      </w:pPr>
      <w:r>
        <w:lastRenderedPageBreak/>
        <w:t>Операции не удалось выполнить.</w:t>
      </w:r>
    </w:p>
    <w:p w:rsidR="00120907" w:rsidRDefault="0081555E">
      <w:pPr>
        <w:pStyle w:val="1"/>
      </w:pPr>
      <w:bookmarkStart w:id="5" w:name="выводы"/>
      <w:bookmarkStart w:id="6" w:name="_Toc115270536"/>
      <w:r>
        <w:t>Выводы</w:t>
      </w:r>
      <w:bookmarkEnd w:id="5"/>
      <w:bookmarkEnd w:id="6"/>
    </w:p>
    <w:p w:rsidR="00120907" w:rsidRDefault="0081555E">
      <w:pPr>
        <w:pStyle w:val="FirstParagraph"/>
      </w:pPr>
      <w:r>
        <w:t>В ходе выполнения лабораторной работы я получила практические навыки работы в консоли с расширенными атрибутами файлов.</w:t>
      </w:r>
    </w:p>
    <w:p w:rsidR="00120907" w:rsidRDefault="0081555E">
      <w:pPr>
        <w:pStyle w:val="1"/>
      </w:pPr>
      <w:bookmarkStart w:id="7" w:name="список-литературы"/>
      <w:bookmarkStart w:id="8" w:name="_Toc115270537"/>
      <w:r>
        <w:t>Список литературы</w:t>
      </w:r>
      <w:bookmarkEnd w:id="7"/>
      <w:bookmarkEnd w:id="8"/>
    </w:p>
    <w:p w:rsidR="00120907" w:rsidRDefault="0081555E">
      <w:pPr>
        <w:pStyle w:val="FirstParagraph"/>
      </w:pPr>
      <w:r>
        <w:t>1.Кулябов Д. С., Королькова А. В., Геворкян М. Н Лабораторная работа №4.</w:t>
      </w:r>
    </w:p>
    <w:sectPr w:rsidR="0012090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1555E" w:rsidRDefault="0081555E">
      <w:pPr>
        <w:spacing w:after="0"/>
      </w:pPr>
      <w:r>
        <w:separator/>
      </w:r>
    </w:p>
  </w:endnote>
  <w:endnote w:type="continuationSeparator" w:id="0">
    <w:p w:rsidR="0081555E" w:rsidRDefault="008155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1555E" w:rsidRDefault="0081555E">
      <w:r>
        <w:separator/>
      </w:r>
    </w:p>
  </w:footnote>
  <w:footnote w:type="continuationSeparator" w:id="0">
    <w:p w:rsidR="0081555E" w:rsidRDefault="008155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1AE401"/>
    <w:multiLevelType w:val="multilevel"/>
    <w:tmpl w:val="C9DC93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20907"/>
    <w:rsid w:val="002C7643"/>
    <w:rsid w:val="004E29B3"/>
    <w:rsid w:val="00590D07"/>
    <w:rsid w:val="00784D58"/>
    <w:rsid w:val="0081555E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FCCBF0B-BF66-43DD-A582-2CDEE08D1E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C764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06</Words>
  <Characters>2316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4</vt:lpstr>
    </vt:vector>
  </TitlesOfParts>
  <Company>SPecialiST RePack</Company>
  <LinksUpToDate>false</LinksUpToDate>
  <CharactersWithSpaces>27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Асеева Яна Олеговна</dc:creator>
  <cp:keywords/>
  <cp:lastModifiedBy>Максим Куляев</cp:lastModifiedBy>
  <cp:revision>2</cp:revision>
  <dcterms:created xsi:type="dcterms:W3CDTF">2022-09-28T12:18:00Z</dcterms:created>
  <dcterms:modified xsi:type="dcterms:W3CDTF">2022-09-28T12:1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Расширенные атрибут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